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ce4ad002628fd28f1c5813755c2308d7cec5034"/>
    <w:p>
      <w:pPr>
        <w:pStyle w:val="Heading1"/>
      </w:pPr>
      <w:r>
        <w:t xml:space="preserve">Cover Letter for Pharmacist Position in Spain Valencia</w:t>
      </w:r>
    </w:p>
    <w:p>
      <w:pPr>
        <w:pStyle w:val="FirstParagraph"/>
      </w:pPr>
      <w:r>
        <w:t xml:space="preserve">Dear [Employer's Name or Hiring Manager],</w:t>
      </w:r>
    </w:p>
    <w:p>
      <w:pPr>
        <w:pStyle w:val="BodyText"/>
      </w:pPr>
      <w:r>
        <w:t xml:space="preserve">I am writing to express my enthusiastic interest in the Pharmacist position at your esteemed organization in Spain Valencia. As a dedicated and highly qualified pharmacist with extensive experience in pharmaceutical services, I am eager to contribute my expertise, passion for healthcare, and commitment to patient well-being to a dynamic pharmacy in this vibrant region of Spain. My professional journey has equipped me with the skills and knowledge necessary to thrive in the unique healthcare landscape of Spain Valencia, where cultural sensitivity, precision, and innovation are paramount.</w:t>
      </w:r>
    </w:p>
    <w:p>
      <w:pPr>
        <w:pStyle w:val="BodyText"/>
      </w:pPr>
      <w:r>
        <w:t xml:space="preserve">Having worked as a Pharmacist for over [X years] in diverse settings across [previous locations or countries], I have developed a strong foundation in medication management, patient counseling, and adherence to regulatory standards. My experience includes managing prescription fulfillment, compounding medications, and collaborating with healthcare professionals to optimize treatment outcomes. However, it is my deep appreciation for the Spanish culture and the specific needs of Valencia’s communities that has inspired me to seek opportunities in this region.</w:t>
      </w:r>
    </w:p>
    <w:p>
      <w:pPr>
        <w:pStyle w:val="BodyText"/>
      </w:pPr>
      <w:r>
        <w:t xml:space="preserve">Spain Valencia is renowned for its rich heritage, thriving economy, and advanced healthcare infrastructure. As a Pharmacist, I understand the importance of aligning with local practices while embracing global standards. In Spain, pharmacists play a pivotal role in public health, from dispensing medications to providing preventive care and health education. My background in [specific areas such as community pharmacy, clinical pharmacy, or pharmaceutical research] has prepared me to contribute effectively to this mission. I am particularly drawn to Valencia’s emphasis on patient-centered care and the integration of technology in healthcare delivery—a vision that resonates deeply with my professional values.</w:t>
      </w:r>
    </w:p>
    <w:p>
      <w:pPr>
        <w:pStyle w:val="BodyText"/>
      </w:pPr>
      <w:r>
        <w:t xml:space="preserve">One of my core strengths as a Pharmacist is my ability to build trust and rapport with patients. In Spain, where personal relationships are integral to healthcare, I have consistently prioritized clear communication, empathy, and cultural awareness. Whether explaining complex medication regimens or addressing concerns about drug interactions, I approach each interaction with professionalism and a patient-first mindset. This commitment has earned me recognition in previous roles for fostering loyalty and satisfaction among patients.</w:t>
      </w:r>
    </w:p>
    <w:p>
      <w:pPr>
        <w:pStyle w:val="BodyText"/>
      </w:pPr>
      <w:r>
        <w:t xml:space="preserve">Moreover, my proficiency in [language(s), e.g., Spanish and English] allows me to seamlessly navigate the multilingual environment of Spain Valencia. Language is a critical factor in ensuring accurate prescription interpretation and effective patient education. I am confident that my fluency in Spanish, combined with my understanding of local healthcare protocols, will enable me to support both patients and colleagues efficiently. Additionally, I am familiar with the regulatory frameworks governing pharmacies in Spain, including compliance with [specific regulations such as the Spanish Ministry of Health guidelines or national pharmaceutical laws], which ensures that I can uphold the highest standards of practice.</w:t>
      </w:r>
    </w:p>
    <w:p>
      <w:pPr>
        <w:pStyle w:val="BodyText"/>
      </w:pPr>
      <w:r>
        <w:t xml:space="preserve">What excites me most about this opportunity is the chance to contribute to Valencia’s healthcare ecosystem. The region’s growing population and increasing demand for accessible, high-quality pharmacy services present an ideal setting for a Pharmacist with my skills and dedication. I am particularly interested in [specific aspects of the role, e.g., working in a community pharmacy, managing inventory, or participating in public health initiatives]. My experience with [relevant skills such as inventory management, pharmacovigilance, or digital health tools] has prepared me to excel in these areas while adapting to the unique challenges of Spain Valencia.</w:t>
      </w:r>
    </w:p>
    <w:p>
      <w:pPr>
        <w:pStyle w:val="BodyText"/>
      </w:pPr>
      <w:r>
        <w:t xml:space="preserve">In my previous role at [previous workplace], I was responsible for [specific responsibilities such as overseeing prescription accuracy, conducting medication reviews, or coordinating with physicians]. This experience honed my ability to work collaboratively in fast-paced environments and maintain meticulous attention to detail. I also led initiatives to improve patient adherence through educational workshops, which resulted in a [specific outcome, e.g., 20% increase in patient compliance]. These achievements reflect my commitment to excellence and my ability to drive positive outcomes for patients.</w:t>
      </w:r>
    </w:p>
    <w:p>
      <w:pPr>
        <w:pStyle w:val="BodyText"/>
      </w:pPr>
      <w:r>
        <w:t xml:space="preserve">I am particularly inspired by the values of the pharmacy where I hope to contribute. Spain Valencia’s pharmacies are not just retail spaces but integral components of the community, offering services that extend beyond medication dispensing. As a Pharmacist, I aim to support this vision by providing comprehensive care, leveraging my knowledge of [specific areas such as chronic disease management or over-the-counter medicine guidance]. I am also eager to engage with local healthcare professionals and participate in initiatives that promote public health awareness.</w:t>
      </w:r>
    </w:p>
    <w:p>
      <w:pPr>
        <w:pStyle w:val="BodyText"/>
      </w:pPr>
      <w:r>
        <w:t xml:space="preserve">My decision to apply for this position is rooted in my belief that pharmacists are essential partners in the healthcare journey. In Spain Valencia, where the role of a Pharmacist is highly respected, I am confident that I can make a meaningful impact. I bring not only technical expertise but also a deep respect for the cultural and social dynamics of this region. My goal is to contribute to your pharmacy’s reputation as a trusted and innovative healthcare provider while advancing my own professional growth.</w:t>
      </w:r>
    </w:p>
    <w:p>
      <w:pPr>
        <w:pStyle w:val="BodyText"/>
      </w:pPr>
      <w:r>
        <w:t xml:space="preserve">Thank you for considering my application. I would be honored to discuss how my skills, experience, and passion for pharmacy can align with the needs of your team in Spain Valencia. I am available at [your phone number] or [your email address] and am happy to accommodate an interview at your earliest convenience. I look forward to the opportunity to contribute to your organization’s success and support the health of Valencia’s communiti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Spain Valencia</dc:title>
  <dc:creator/>
  <dc:language>en</dc:language>
  <cp:keywords/>
  <dcterms:created xsi:type="dcterms:W3CDTF">2026-07-21T15:21:14Z</dcterms:created>
  <dcterms:modified xsi:type="dcterms:W3CDTF">2026-07-21T15:21:14Z</dcterms:modified>
</cp:coreProperties>
</file>

<file path=docProps/custom.xml><?xml version="1.0" encoding="utf-8"?>
<Properties xmlns="http://schemas.openxmlformats.org/officeDocument/2006/custom-properties" xmlns:vt="http://schemas.openxmlformats.org/officeDocument/2006/docPropsVTypes"/>
</file>